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77BA827E" w14:textId="3225CC9E" w:rsidR="004B64D1" w:rsidRPr="003D5FBE" w:rsidRDefault="00364670">
      <w:pPr>
        <w:pStyle w:val="Affiliationandcontact"/>
        <w:rPr>
          <w:lang w:val="en-GB"/>
        </w:rPr>
      </w:pPr>
      <w:r w:rsidRPr="003D5FBE">
        <w:rPr>
          <w:lang w:val="en-GB"/>
        </w:rPr>
        <w:t xml:space="preserve">Word count: </w:t>
      </w:r>
      <w:r w:rsidR="00050A10">
        <w:rPr>
          <w:lang w:val="en-GB"/>
        </w:rPr>
        <w:t>666</w:t>
      </w:r>
      <w:r w:rsidRPr="003D5FBE">
        <w:rPr>
          <w:lang w:val="en-GB"/>
        </w:rPr>
        <w:t xml:space="preserve"> words</w:t>
      </w:r>
    </w:p>
    <w:p w14:paraId="7FB477AF" w14:textId="49606C29" w:rsidR="000578FD" w:rsidRDefault="000578FD" w:rsidP="000578FD">
      <w:pPr>
        <w:pStyle w:val="Affiliationandcontact"/>
        <w:jc w:val="both"/>
        <w:rPr>
          <w:lang w:val="en-GB"/>
        </w:rPr>
      </w:pPr>
    </w:p>
    <w:p w14:paraId="229E96B2" w14:textId="77777777" w:rsidR="000578FD" w:rsidRPr="00282CE8" w:rsidRDefault="000578FD" w:rsidP="000578FD">
      <w:pPr>
        <w:pStyle w:val="Textkrper"/>
        <w:rPr>
          <w:lang w:val="en-GB"/>
        </w:rPr>
      </w:pPr>
      <w:r w:rsidRPr="003D5FBE">
        <w:rPr>
          <w:lang w:val="en-GB"/>
        </w:rPr>
        <w:t xml:space="preserve">Submissions should be written in English. Authors should keep to the limit of </w:t>
      </w:r>
      <w:r w:rsidRPr="003D5FBE">
        <w:rPr>
          <w:b/>
          <w:bCs/>
          <w:lang w:val="en-GB"/>
        </w:rPr>
        <w:t>750 words</w:t>
      </w:r>
      <w:r w:rsidRPr="003D5FBE">
        <w:rPr>
          <w:lang w:val="en-GB"/>
        </w:rPr>
        <w:t xml:space="preserve"> (excluding references and figure/table captions). Please include the corresponding word count on the title page. Submissions </w:t>
      </w:r>
      <w:r>
        <w:rPr>
          <w:lang w:val="en-GB"/>
        </w:rPr>
        <w:t>that</w:t>
      </w:r>
      <w:r w:rsidRPr="003D5FBE">
        <w:rPr>
          <w:lang w:val="en-GB"/>
        </w:rPr>
        <w:t xml:space="preserve"> fail to follow </w:t>
      </w:r>
      <w:r w:rsidRPr="003D5FBE">
        <w:t>the specified format and prescribed length will not be considered for inclusion</w:t>
      </w:r>
      <w:r w:rsidRPr="003D5FBE">
        <w:rPr>
          <w:lang w:val="en-GB"/>
        </w:rPr>
        <w:t>.</w:t>
      </w:r>
    </w:p>
    <w:p w14:paraId="132236D7" w14:textId="77777777" w:rsidR="000578FD" w:rsidRPr="003D5FBE" w:rsidRDefault="000578FD" w:rsidP="000578FD">
      <w:pPr>
        <w:pStyle w:val="Affiliationandcontact"/>
        <w:jc w:val="both"/>
        <w:rPr>
          <w:lang w:val="en-GB"/>
        </w:rPr>
      </w:pPr>
    </w:p>
    <w:p w14:paraId="6243BB64" w14:textId="77777777" w:rsidR="004B64D1" w:rsidRPr="00230D91" w:rsidRDefault="00364670">
      <w:pPr>
        <w:pStyle w:val="berschrift2"/>
      </w:pPr>
      <w:r w:rsidRPr="00230D91">
        <w:rPr>
          <w:lang w:val="en-GB"/>
        </w:rPr>
        <w:t>Abstract</w:t>
      </w:r>
    </w:p>
    <w:p w14:paraId="1DCBF0AB" w14:textId="5D39534E" w:rsidR="00230D91" w:rsidRDefault="00230D91">
      <w:pPr>
        <w:pStyle w:val="Affiliationandcontact"/>
        <w:jc w:val="both"/>
        <w:rPr>
          <w:sz w:val="24"/>
          <w:szCs w:val="24"/>
        </w:rPr>
      </w:pPr>
      <w:r w:rsidRPr="00230D91">
        <w:rPr>
          <w:sz w:val="24"/>
          <w:szCs w:val="24"/>
        </w:rPr>
        <w:t xml:space="preserve">The abstract briefly </w:t>
      </w:r>
      <w:proofErr w:type="spellStart"/>
      <w:r w:rsidRPr="00230D91">
        <w:rPr>
          <w:sz w:val="24"/>
          <w:szCs w:val="24"/>
        </w:rPr>
        <w:t>summarises</w:t>
      </w:r>
      <w:proofErr w:type="spellEnd"/>
      <w:r w:rsidRPr="00230D91">
        <w:rPr>
          <w:sz w:val="24"/>
          <w:szCs w:val="24"/>
        </w:rPr>
        <w:t xml:space="preserve"> the research plan, including relevant background information, data, methods, and expected results. Update your abstract (deliverable 1) and include the feedback from your instructors. </w:t>
      </w:r>
    </w:p>
    <w:p w14:paraId="3709F681" w14:textId="64B569BB" w:rsidR="004B64D1"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EA61F26" w14:textId="77777777" w:rsidR="00B06902" w:rsidRPr="003D5FBE" w:rsidRDefault="00B06902">
      <w:pPr>
        <w:pStyle w:val="Affiliationandcontact"/>
        <w:jc w:val="both"/>
        <w:rPr>
          <w:sz w:val="24"/>
          <w:szCs w:val="24"/>
          <w:lang w:val="en-GB"/>
        </w:rPr>
      </w:pPr>
    </w:p>
    <w:p w14:paraId="14428DE7" w14:textId="3907F42B" w:rsidR="004B64D1" w:rsidRDefault="00364670">
      <w:pPr>
        <w:pStyle w:val="berschrift2"/>
        <w:rPr>
          <w:lang w:val="en-GB"/>
        </w:rPr>
      </w:pPr>
      <w:r w:rsidRPr="00230D91">
        <w:rPr>
          <w:lang w:val="en-GB"/>
        </w:rPr>
        <w:t>1. Background</w:t>
      </w:r>
    </w:p>
    <w:p w14:paraId="012EF6BB" w14:textId="6C2D69DE" w:rsidR="000578FD" w:rsidRPr="000578FD" w:rsidRDefault="000578FD" w:rsidP="000578FD">
      <w:pPr>
        <w:pStyle w:val="Textkrper"/>
        <w:rPr>
          <w:lang w:val="en-GB"/>
        </w:rPr>
      </w:pPr>
      <w:r>
        <w:rPr>
          <w:lang w:val="en-GB"/>
        </w:rPr>
        <w:t>ASDASDASDASDASD</w:t>
      </w:r>
    </w:p>
    <w:p w14:paraId="1A017681" w14:textId="4A1A3D91" w:rsidR="003A0F66" w:rsidRPr="003A0F66" w:rsidRDefault="003A0F66" w:rsidP="003A0F66">
      <w:pPr>
        <w:pStyle w:val="berschrift2"/>
      </w:pPr>
      <w:r>
        <w:t xml:space="preserve">2. </w:t>
      </w:r>
      <w:r w:rsidRPr="003A0F66">
        <w:t>Research goal </w:t>
      </w:r>
    </w:p>
    <w:p w14:paraId="5ECBA058" w14:textId="100AA6BD" w:rsidR="009B5849" w:rsidRPr="003A0F66" w:rsidRDefault="009B5849" w:rsidP="00ED75F9">
      <w:pPr>
        <w:pStyle w:val="Textkrper"/>
      </w:pPr>
      <w:r w:rsidRPr="00157902">
        <w:t>The goal of this study is to provide the Faculty of Mathematics and Natural Sciences with an analysis of all flight 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w:t>
      </w:r>
      <w:r w:rsidRPr="00813EF2">
        <w:lastRenderedPageBreak/>
        <w:t xml:space="preserve">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55FCE0B6" w14:textId="69F8623B" w:rsidR="00FA7D82" w:rsidRDefault="00FA7D82" w:rsidP="00FA7D82">
      <w:pPr>
        <w:pStyle w:val="Textkrper"/>
      </w:pPr>
      <w:r w:rsidRPr="00FA7D82">
        <w:t xml:space="preserve">This section illustrates your expected analytical results. How do you expect to answer your research questions, and why? Do you </w:t>
      </w:r>
      <w:r w:rsidR="009B5849">
        <w:t>wish</w:t>
      </w:r>
      <w:r w:rsidRPr="00FA7D82">
        <w:t xml:space="preserve"> to accept or reject your hypothesis? If you can already include preliminary results, that’s fantastic. However, including results is optional and will not contribute to your grade.</w:t>
      </w:r>
    </w:p>
    <w:p w14:paraId="27202075" w14:textId="1689E2F3" w:rsidR="00E102DB" w:rsidRDefault="00E102DB" w:rsidP="00FA7D82">
      <w:pPr>
        <w:pStyle w:val="Textkrper"/>
      </w:pP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r>
        <w:t xml:space="preserve">Figure </w:t>
      </w:r>
      <w:r w:rsidR="00920000">
        <w:fldChar w:fldCharType="begin"/>
      </w:r>
      <w:r w:rsidR="00920000">
        <w:instrText xml:space="preserve"> SEQ Figure \* ARABIC </w:instrText>
      </w:r>
      <w:r w:rsidR="00920000">
        <w:fldChar w:fldCharType="separate"/>
      </w:r>
      <w:r>
        <w:rPr>
          <w:noProof/>
        </w:rPr>
        <w:t>1</w:t>
      </w:r>
      <w:r w:rsidR="00920000">
        <w:rPr>
          <w:noProof/>
        </w:rPr>
        <w:fldChar w:fldCharType="end"/>
      </w:r>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lastRenderedPageBreak/>
        <w:t xml:space="preserve">5. </w:t>
      </w:r>
      <w:r w:rsidRPr="00FA7D82">
        <w:rPr>
          <w:rStyle w:val="Fett"/>
          <w:b/>
          <w:bCs/>
        </w:rPr>
        <w:t>Impact</w:t>
      </w:r>
    </w:p>
    <w:p w14:paraId="2FB19706" w14:textId="7E0097C2"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f flights across the MNF and what spatial focus could be further explored with a particular attention to groupings for flights.</w:t>
      </w:r>
    </w:p>
    <w:p w14:paraId="2033379A" w14:textId="77777777" w:rsidR="00F706EC" w:rsidRDefault="00F706EC">
      <w:pPr>
        <w:pStyle w:val="berschrift2"/>
        <w:rPr>
          <w:lang w:val="en-GB"/>
        </w:rPr>
      </w:pPr>
    </w:p>
    <w:p w14:paraId="7FFF69D3" w14:textId="2B3EB85B" w:rsidR="004B64D1" w:rsidRDefault="00364670">
      <w:pPr>
        <w:pStyle w:val="berschrift2"/>
        <w:rPr>
          <w:b w:val="0"/>
          <w:lang w:val="en-GB"/>
        </w:rPr>
      </w:pPr>
      <w:r w:rsidRPr="00230D91">
        <w:rPr>
          <w:lang w:val="en-GB"/>
        </w:rPr>
        <w:t>References</w:t>
      </w:r>
    </w:p>
    <w:p w14:paraId="643586EB" w14:textId="3C007F57" w:rsidR="004B64D1" w:rsidRDefault="004B64D1" w:rsidP="0093058D">
      <w:pPr>
        <w:rPr>
          <w:sz w:val="20"/>
          <w:szCs w:val="20"/>
          <w:lang w:val="en-GB"/>
        </w:rPr>
      </w:pPr>
    </w:p>
    <w:p w14:paraId="22A64E38" w14:textId="0CE19165"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AE4CD" w14:textId="77777777" w:rsidR="00920000" w:rsidRDefault="00920000">
      <w:r>
        <w:separator/>
      </w:r>
    </w:p>
  </w:endnote>
  <w:endnote w:type="continuationSeparator" w:id="0">
    <w:p w14:paraId="5B037B41" w14:textId="77777777" w:rsidR="00920000" w:rsidRDefault="00920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FF4A0" w14:textId="77777777" w:rsidR="00920000" w:rsidRDefault="00920000">
      <w:r>
        <w:separator/>
      </w:r>
    </w:p>
  </w:footnote>
  <w:footnote w:type="continuationSeparator" w:id="0">
    <w:p w14:paraId="6480489B" w14:textId="77777777" w:rsidR="00920000" w:rsidRDefault="00920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50A10"/>
    <w:rsid w:val="000578FD"/>
    <w:rsid w:val="001252F9"/>
    <w:rsid w:val="00157902"/>
    <w:rsid w:val="001947F7"/>
    <w:rsid w:val="00212EA9"/>
    <w:rsid w:val="00230D91"/>
    <w:rsid w:val="00282CE8"/>
    <w:rsid w:val="0032078D"/>
    <w:rsid w:val="00364670"/>
    <w:rsid w:val="00384359"/>
    <w:rsid w:val="003A0F66"/>
    <w:rsid w:val="003D5FBE"/>
    <w:rsid w:val="00460BF9"/>
    <w:rsid w:val="004B64D1"/>
    <w:rsid w:val="006A0307"/>
    <w:rsid w:val="007D4C89"/>
    <w:rsid w:val="00806B92"/>
    <w:rsid w:val="00813EF2"/>
    <w:rsid w:val="00920000"/>
    <w:rsid w:val="0093058D"/>
    <w:rsid w:val="00982D3C"/>
    <w:rsid w:val="009B5849"/>
    <w:rsid w:val="00A46B8D"/>
    <w:rsid w:val="00AA41F9"/>
    <w:rsid w:val="00B06902"/>
    <w:rsid w:val="00B7240B"/>
    <w:rsid w:val="00B97430"/>
    <w:rsid w:val="00CD08DB"/>
    <w:rsid w:val="00CE1F7D"/>
    <w:rsid w:val="00D0211A"/>
    <w:rsid w:val="00DE482D"/>
    <w:rsid w:val="00E102DB"/>
    <w:rsid w:val="00E54415"/>
    <w:rsid w:val="00EC56CB"/>
    <w:rsid w:val="00ED75F9"/>
    <w:rsid w:val="00EE1947"/>
    <w:rsid w:val="00F706EC"/>
    <w:rsid w:val="00F76559"/>
    <w:rsid w:val="00FA7D82"/>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9</Words>
  <Characters>3524</Characters>
  <Application>Microsoft Office Word</Application>
  <DocSecurity>0</DocSecurity>
  <Lines>29</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30</cp:revision>
  <cp:lastPrinted>2010-05-12T08:17:00Z</cp:lastPrinted>
  <dcterms:created xsi:type="dcterms:W3CDTF">2022-04-14T10:32:00Z</dcterms:created>
  <dcterms:modified xsi:type="dcterms:W3CDTF">2022-04-21T20:0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